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15F3" w14:textId="2AA443AF" w:rsidR="00342A0B" w:rsidRDefault="00CA0287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Creating </w:t>
      </w:r>
      <w:r w:rsidR="00EB07D6">
        <w:rPr>
          <w:b/>
          <w:bCs/>
          <w:sz w:val="32"/>
          <w:szCs w:val="32"/>
          <w:u w:val="single"/>
        </w:rPr>
        <w:t>NumPy</w:t>
      </w:r>
      <w:r>
        <w:rPr>
          <w:b/>
          <w:bCs/>
          <w:sz w:val="32"/>
          <w:szCs w:val="32"/>
          <w:u w:val="single"/>
        </w:rPr>
        <w:t xml:space="preserve"> Array Using 4 Different Methods</w:t>
      </w:r>
    </w:p>
    <w:p w14:paraId="71236919" w14:textId="6748CCEF" w:rsidR="00CA0287" w:rsidRDefault="00CA0287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EEAE169" wp14:editId="43D66B43">
            <wp:extent cx="5095875" cy="1552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F0CA9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1AA70EF0" w14:textId="36404FA5" w:rsidR="00EB07D6" w:rsidRDefault="00154A77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hanging the Datatype of NumPy Arrays</w:t>
      </w:r>
    </w:p>
    <w:p w14:paraId="0BF080D0" w14:textId="652EB9F3" w:rsidR="00154A77" w:rsidRDefault="00154A77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CA093CA" wp14:editId="47529788">
            <wp:extent cx="4562475" cy="581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4D98" w14:textId="77777777" w:rsidR="00154A77" w:rsidRDefault="00154A77" w:rsidP="0084702A">
      <w:pPr>
        <w:rPr>
          <w:b/>
          <w:bCs/>
          <w:sz w:val="32"/>
          <w:szCs w:val="32"/>
          <w:u w:val="single"/>
        </w:rPr>
      </w:pPr>
    </w:p>
    <w:p w14:paraId="4CC04EC3" w14:textId="563B4DFA" w:rsidR="00154A77" w:rsidRDefault="00C06EC5" w:rsidP="0084702A">
      <w:pPr>
        <w:rPr>
          <w:b/>
          <w:bCs/>
          <w:sz w:val="32"/>
          <w:szCs w:val="32"/>
          <w:u w:val="single"/>
        </w:rPr>
      </w:pPr>
      <w:r w:rsidRPr="00C06EC5">
        <w:rPr>
          <w:b/>
          <w:bCs/>
          <w:sz w:val="32"/>
          <w:szCs w:val="32"/>
          <w:u w:val="single"/>
        </w:rPr>
        <w:t>Arithmetic with NumPy Arrays</w:t>
      </w:r>
    </w:p>
    <w:p w14:paraId="602D6AB7" w14:textId="078D022F" w:rsidR="00C06EC5" w:rsidRDefault="004C7E53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7997374" wp14:editId="64EF13B0">
            <wp:extent cx="4057650" cy="685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0CE0A" w14:textId="77777777" w:rsidR="00154A77" w:rsidRDefault="00154A77" w:rsidP="0084702A">
      <w:pPr>
        <w:rPr>
          <w:b/>
          <w:bCs/>
          <w:sz w:val="32"/>
          <w:szCs w:val="32"/>
          <w:u w:val="single"/>
        </w:rPr>
      </w:pPr>
    </w:p>
    <w:p w14:paraId="02879692" w14:textId="77777777" w:rsidR="00EB07D6" w:rsidRDefault="00EB07D6" w:rsidP="0084702A">
      <w:pPr>
        <w:rPr>
          <w:b/>
          <w:bCs/>
          <w:sz w:val="32"/>
          <w:szCs w:val="32"/>
          <w:u w:val="single"/>
        </w:rPr>
      </w:pPr>
    </w:p>
    <w:p w14:paraId="5430B7A5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5CD763F9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375E785D" w14:textId="2BE9C4CD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mwqAUAPoF4fiwAAAA="/>
  </w:docVars>
  <w:rsids>
    <w:rsidRoot w:val="0062293F"/>
    <w:rsid w:val="000548A1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10A46"/>
    <w:rsid w:val="002608D3"/>
    <w:rsid w:val="002D7BF4"/>
    <w:rsid w:val="00342A0B"/>
    <w:rsid w:val="0039617C"/>
    <w:rsid w:val="003E1047"/>
    <w:rsid w:val="003E2444"/>
    <w:rsid w:val="00421B80"/>
    <w:rsid w:val="00432985"/>
    <w:rsid w:val="00472C9B"/>
    <w:rsid w:val="004B5ABD"/>
    <w:rsid w:val="004C7E53"/>
    <w:rsid w:val="004F4315"/>
    <w:rsid w:val="00506D6E"/>
    <w:rsid w:val="00543DFC"/>
    <w:rsid w:val="00573A6A"/>
    <w:rsid w:val="005A40C3"/>
    <w:rsid w:val="005E26A5"/>
    <w:rsid w:val="005F2A7A"/>
    <w:rsid w:val="0062293F"/>
    <w:rsid w:val="00662D98"/>
    <w:rsid w:val="006835AF"/>
    <w:rsid w:val="00685B91"/>
    <w:rsid w:val="00780E22"/>
    <w:rsid w:val="00797604"/>
    <w:rsid w:val="007A0FDD"/>
    <w:rsid w:val="00840D63"/>
    <w:rsid w:val="00844553"/>
    <w:rsid w:val="0084702A"/>
    <w:rsid w:val="008D31DD"/>
    <w:rsid w:val="009635D7"/>
    <w:rsid w:val="00992C5C"/>
    <w:rsid w:val="009C25D0"/>
    <w:rsid w:val="009C7DBD"/>
    <w:rsid w:val="009D776B"/>
    <w:rsid w:val="00A528F7"/>
    <w:rsid w:val="00A93F30"/>
    <w:rsid w:val="00AA5F3E"/>
    <w:rsid w:val="00AA7D46"/>
    <w:rsid w:val="00AD71F1"/>
    <w:rsid w:val="00C06EC5"/>
    <w:rsid w:val="00C26C00"/>
    <w:rsid w:val="00C32CF1"/>
    <w:rsid w:val="00C43EE1"/>
    <w:rsid w:val="00CA0287"/>
    <w:rsid w:val="00CB06B7"/>
    <w:rsid w:val="00CD6AB2"/>
    <w:rsid w:val="00D06821"/>
    <w:rsid w:val="00D15700"/>
    <w:rsid w:val="00D52CB4"/>
    <w:rsid w:val="00D77FDC"/>
    <w:rsid w:val="00DA5D41"/>
    <w:rsid w:val="00DB653D"/>
    <w:rsid w:val="00E44985"/>
    <w:rsid w:val="00EB07D6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78</cp:revision>
  <dcterms:created xsi:type="dcterms:W3CDTF">2023-03-17T07:22:00Z</dcterms:created>
  <dcterms:modified xsi:type="dcterms:W3CDTF">2023-04-12T03:45:00Z</dcterms:modified>
</cp:coreProperties>
</file>